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08F" w:rsidRPr="00211B0C" w:rsidRDefault="00211B0C" w:rsidP="00211B0C">
      <w:pPr>
        <w:jc w:val="center"/>
      </w:pPr>
      <w:r>
        <w:rPr>
          <w:noProof/>
        </w:rPr>
        <w:drawing>
          <wp:inline distT="0" distB="0" distL="0" distR="0">
            <wp:extent cx="4629150" cy="3190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4262.JP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258" b="26968"/>
                    <a:stretch/>
                  </pic:blipFill>
                  <pic:spPr bwMode="auto">
                    <a:xfrm>
                      <a:off x="0" y="0"/>
                      <a:ext cx="4629150" cy="319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495675" cy="39847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265.JP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000" b="10879"/>
                    <a:stretch/>
                  </pic:blipFill>
                  <pic:spPr bwMode="auto">
                    <a:xfrm>
                      <a:off x="0" y="0"/>
                      <a:ext cx="3496812" cy="39860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3362325" cy="333465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4267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431" b="16782"/>
                    <a:stretch/>
                  </pic:blipFill>
                  <pic:spPr bwMode="auto">
                    <a:xfrm>
                      <a:off x="0" y="0"/>
                      <a:ext cx="3363392" cy="3335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9150" cy="3648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4269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4722" b="20950"/>
                    <a:stretch/>
                  </pic:blipFill>
                  <pic:spPr bwMode="auto">
                    <a:xfrm>
                      <a:off x="0" y="0"/>
                      <a:ext cx="4629150" cy="3648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E608F" w:rsidRPr="00211B0C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193A" w:rsidRDefault="0074193A" w:rsidP="00211B0C">
      <w:pPr>
        <w:spacing w:after="0" w:line="240" w:lineRule="auto"/>
      </w:pPr>
      <w:r>
        <w:separator/>
      </w:r>
    </w:p>
  </w:endnote>
  <w:endnote w:type="continuationSeparator" w:id="0">
    <w:p w:rsidR="0074193A" w:rsidRDefault="0074193A" w:rsidP="0021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193A" w:rsidRDefault="0074193A" w:rsidP="00211B0C">
      <w:pPr>
        <w:spacing w:after="0" w:line="240" w:lineRule="auto"/>
      </w:pPr>
      <w:r>
        <w:separator/>
      </w:r>
    </w:p>
  </w:footnote>
  <w:footnote w:type="continuationSeparator" w:id="0">
    <w:p w:rsidR="0074193A" w:rsidRDefault="0074193A" w:rsidP="0021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1B0C" w:rsidRPr="00211B0C" w:rsidRDefault="00211B0C" w:rsidP="00211B0C">
    <w:pPr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 w:rsidRPr="00211B0C">
      <w:rPr>
        <w:rFonts w:ascii="Times New Roman" w:hAnsi="Times New Roman" w:cs="Times New Roman"/>
        <w:b/>
        <w:color w:val="0000E2"/>
        <w:sz w:val="32"/>
        <w:szCs w:val="28"/>
      </w:rPr>
      <w:t>Radiation Safety awareness and Precaution</w:t>
    </w:r>
    <w:r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      </w:t>
    </w:r>
  </w:p>
  <w:p w:rsidR="00211B0C" w:rsidRPr="00211B0C" w:rsidRDefault="00211B0C" w:rsidP="00211B0C">
    <w:pPr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 w:rsidRPr="00211B0C">
      <w:rPr>
        <w:rFonts w:ascii="Times New Roman" w:hAnsi="Times New Roman" w:cs="Times New Roman"/>
        <w:b/>
        <w:color w:val="0000E2"/>
        <w:sz w:val="32"/>
        <w:szCs w:val="28"/>
      </w:rPr>
      <w:t>Date – 8</w:t>
    </w:r>
    <w:r w:rsidRPr="00211B0C">
      <w:rPr>
        <w:rFonts w:ascii="Times New Roman" w:hAnsi="Times New Roman" w:cs="Times New Roman"/>
        <w:b/>
        <w:color w:val="0000E2"/>
        <w:sz w:val="32"/>
        <w:szCs w:val="28"/>
        <w:vertAlign w:val="superscript"/>
      </w:rPr>
      <w:t>th</w:t>
    </w:r>
    <w:r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 November 2017</w:t>
    </w:r>
  </w:p>
  <w:p w:rsidR="00211B0C" w:rsidRDefault="00211B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DA1NbcwMjUyMjRS0lEKTi0uzszPAykwrAUAPk/CtSwAAAA="/>
  </w:docVars>
  <w:rsids>
    <w:rsidRoot w:val="00D406DF"/>
    <w:rsid w:val="00211B0C"/>
    <w:rsid w:val="0074193A"/>
    <w:rsid w:val="00CE608F"/>
    <w:rsid w:val="00D40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48DBB4-919F-40F1-8A4A-1F826746F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B0C"/>
  </w:style>
  <w:style w:type="paragraph" w:styleId="Footer">
    <w:name w:val="footer"/>
    <w:basedOn w:val="Normal"/>
    <w:link w:val="FooterChar"/>
    <w:uiPriority w:val="99"/>
    <w:unhideWhenUsed/>
    <w:rsid w:val="00211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B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0-09-16T05:42:00Z</dcterms:created>
  <dcterms:modified xsi:type="dcterms:W3CDTF">2020-09-16T05:46:00Z</dcterms:modified>
</cp:coreProperties>
</file>